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023" w:rsidRPr="00D94602" w:rsidRDefault="005F0720">
      <w:pPr>
        <w:rPr>
          <w:lang w:val="en-GB"/>
        </w:rPr>
      </w:pPr>
      <w:bookmarkStart w:id="0" w:name="_GoBack"/>
      <w:bookmarkEnd w:id="0"/>
      <w:r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-391795</wp:posOffset>
            </wp:positionV>
            <wp:extent cx="4391660" cy="972185"/>
            <wp:effectExtent l="0" t="0" r="8890" b="0"/>
            <wp:wrapNone/>
            <wp:docPr id="3" name="Slika 0" descr="eu_flag-erasmus__vect_p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" descr="eu_flag-erasmus__vect_pos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6" t="14815" r="4121" b="1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97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70CB1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285615</wp:posOffset>
                </wp:positionH>
                <wp:positionV relativeFrom="paragraph">
                  <wp:posOffset>-391795</wp:posOffset>
                </wp:positionV>
                <wp:extent cx="1624965" cy="953135"/>
                <wp:effectExtent l="19050" t="19050" r="13335" b="1841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4965" cy="95313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BE5F1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33023" w:rsidRPr="00FA5CC5" w:rsidRDefault="00E33023" w:rsidP="00FA5CC5">
                            <w:pPr>
                              <w:shd w:val="clear" w:color="auto" w:fill="C6D9F1"/>
                              <w:jc w:val="center"/>
                              <w:rPr>
                                <w:rFonts w:ascii="Century Gothic" w:hAnsi="Century Gothic" w:cs="Helvetica"/>
                                <w:b/>
                                <w:color w:val="404040"/>
                                <w:sz w:val="4"/>
                                <w:szCs w:val="4"/>
                              </w:rPr>
                            </w:pPr>
                          </w:p>
                          <w:p w:rsidR="00E33023" w:rsidRPr="00FA5CC5" w:rsidRDefault="00E33023" w:rsidP="00FA5CC5">
                            <w:pPr>
                              <w:shd w:val="clear" w:color="auto" w:fill="C6D9F1"/>
                              <w:jc w:val="center"/>
                              <w:rPr>
                                <w:rFonts w:ascii="Century Gothic" w:hAnsi="Century Gothic" w:cs="Helvetica"/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  <w:r w:rsidRPr="00FA5CC5">
                              <w:rPr>
                                <w:rFonts w:ascii="Century Gothic" w:hAnsi="Century Gothic" w:cs="Helvetica"/>
                                <w:b/>
                                <w:color w:val="404040"/>
                                <w:sz w:val="32"/>
                                <w:szCs w:val="32"/>
                              </w:rPr>
                              <w:t>PIC number:</w:t>
                            </w:r>
                          </w:p>
                          <w:p w:rsidR="002E2159" w:rsidRDefault="002E215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37.45pt;margin-top:-30.85pt;width:127.95pt;height:75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" filled="f" fillcolor="#dbe5f1" strokecolor="#17365d" strokeweight="3pt">
                <v:textbox>
                  <w:txbxContent>
                    <w:p w:rsidR="00E33023" w:rsidRPr="00FA5CC5" w:rsidRDefault="00E33023" w:rsidP="00FA5CC5">
                      <w:pPr>
                        <w:shd w:val="clear" w:color="auto" w:fill="C6D9F1"/>
                        <w:jc w:val="center"/>
                        <w:rPr>
                          <w:rFonts w:ascii="Century Gothic" w:hAnsi="Century Gothic" w:cs="Helvetica"/>
                          <w:b/>
                          <w:color w:val="404040"/>
                          <w:sz w:val="4"/>
                          <w:szCs w:val="4"/>
                        </w:rPr>
                      </w:pPr>
                    </w:p>
                    <w:p w:rsidR="00E33023" w:rsidRPr="00FA5CC5" w:rsidRDefault="00E33023" w:rsidP="00FA5CC5">
                      <w:pPr>
                        <w:shd w:val="clear" w:color="auto" w:fill="C6D9F1"/>
                        <w:jc w:val="center"/>
                        <w:rPr>
                          <w:rFonts w:ascii="Century Gothic" w:hAnsi="Century Gothic" w:cs="Helvetica"/>
                          <w:b/>
                          <w:color w:val="404040"/>
                          <w:sz w:val="32"/>
                          <w:szCs w:val="32"/>
                        </w:rPr>
                      </w:pPr>
                      <w:r w:rsidRPr="00FA5CC5">
                        <w:rPr>
                          <w:rFonts w:ascii="Century Gothic" w:hAnsi="Century Gothic" w:cs="Helvetica"/>
                          <w:b/>
                          <w:color w:val="404040"/>
                          <w:sz w:val="32"/>
                          <w:szCs w:val="32"/>
                        </w:rPr>
                        <w:t>PIC number:</w:t>
                      </w:r>
                    </w:p>
                    <w:p w:rsidR="002E2159" w:rsidRDefault="002E2159"/>
                  </w:txbxContent>
                </v:textbox>
              </v:shape>
            </w:pict>
          </mc:Fallback>
        </mc:AlternateContent>
      </w:r>
      <w:r w:rsidR="00E33023" w:rsidRPr="00D94602">
        <w:rPr>
          <w:lang w:val="en-GB"/>
        </w:rPr>
        <w:t xml:space="preserve">  </w:t>
      </w:r>
    </w:p>
    <w:p w:rsidR="00E33023" w:rsidRPr="00D94602" w:rsidRDefault="00E33023">
      <w:pPr>
        <w:rPr>
          <w:sz w:val="32"/>
          <w:szCs w:val="32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 w:firstRow="1" w:lastRow="0" w:firstColumn="1" w:lastColumn="0" w:noHBand="0" w:noVBand="0"/>
      </w:tblPr>
      <w:tblGrid>
        <w:gridCol w:w="3969"/>
        <w:gridCol w:w="5839"/>
      </w:tblGrid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ull legal name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ddress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it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t code: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ountr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Region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Webpage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Otlas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PIC number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E33023" w:rsidRPr="00D94602" w:rsidRDefault="00E33023">
      <w:pPr>
        <w:rPr>
          <w:lang w:val="en-GB"/>
        </w:rPr>
      </w:pPr>
    </w:p>
    <w:tbl>
      <w:tblPr>
        <w:tblW w:w="9735" w:type="dxa"/>
        <w:jc w:val="center"/>
        <w:tblBorders>
          <w:top w:val="single" w:sz="4" w:space="0" w:color="17365D"/>
          <w:bottom w:val="single" w:sz="4" w:space="0" w:color="17365D"/>
          <w:insideH w:val="single" w:sz="4" w:space="0" w:color="17365D"/>
        </w:tblBorders>
        <w:tblLook w:val="00A0" w:firstRow="1" w:lastRow="0" w:firstColumn="1" w:lastColumn="0" w:noHBand="0" w:noVBand="0"/>
      </w:tblPr>
      <w:tblGrid>
        <w:gridCol w:w="5057"/>
        <w:gridCol w:w="4678"/>
      </w:tblGrid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Type of Organization</w:t>
            </w:r>
          </w:p>
        </w:tc>
        <w:tc>
          <w:tcPr>
            <w:tcW w:w="4678" w:type="dxa"/>
            <w:vAlign w:val="center"/>
          </w:tcPr>
          <w:p w:rsidR="00E33023" w:rsidRPr="00D94602" w:rsidRDefault="002E2159" w:rsidP="00FC5B48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 xml:space="preserve"> 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public body?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non-profit?</w:t>
            </w:r>
          </w:p>
        </w:tc>
        <w:tc>
          <w:tcPr>
            <w:tcW w:w="4678" w:type="dxa"/>
            <w:vAlign w:val="center"/>
          </w:tcPr>
          <w:p w:rsidR="00E33023" w:rsidRPr="00D94602" w:rsidRDefault="00FC5B48" w:rsidP="00FA5CC5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>Yes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ctivity level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850"/>
          <w:jc w:val="center"/>
        </w:trPr>
        <w:tc>
          <w:tcPr>
            <w:tcW w:w="5057" w:type="dxa"/>
            <w:shd w:val="clear" w:color="auto" w:fill="C6D9F1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  <w:p w:rsidR="00E33023" w:rsidRPr="00D94602" w:rsidRDefault="00E33023" w:rsidP="004367E6">
            <w:pPr>
              <w:spacing w:after="0" w:line="240" w:lineRule="auto"/>
              <w:ind w:left="129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Description of the organization</w:t>
            </w:r>
          </w:p>
        </w:tc>
        <w:tc>
          <w:tcPr>
            <w:tcW w:w="4678" w:type="dxa"/>
          </w:tcPr>
          <w:p w:rsidR="00E33023" w:rsidRPr="00D94602" w:rsidRDefault="00E33023" w:rsidP="002E2159">
            <w:pPr>
              <w:pStyle w:val="Nessunaspaziatura"/>
              <w:jc w:val="both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activities and experience of the organization in the areas relevant for this application?</w:t>
            </w:r>
          </w:p>
          <w:p w:rsidR="00D37773" w:rsidRPr="00D94602" w:rsidRDefault="00D37773" w:rsidP="00D37773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  <w:p w:rsidR="00E33023" w:rsidRPr="00D94602" w:rsidRDefault="00E33023" w:rsidP="00FA5CC5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</w:tc>
        <w:tc>
          <w:tcPr>
            <w:tcW w:w="4678" w:type="dxa"/>
            <w:vAlign w:val="center"/>
          </w:tcPr>
          <w:p w:rsidR="00E33023" w:rsidRPr="00D94602" w:rsidRDefault="00E33023" w:rsidP="002E2159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GB"/>
              </w:rPr>
            </w:pPr>
          </w:p>
        </w:tc>
      </w:tr>
      <w:tr w:rsidR="00D3777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skills and expertise of key staff/person involved in this application?</w:t>
            </w:r>
          </w:p>
          <w:p w:rsidR="00D37773" w:rsidRPr="00D94602" w:rsidRDefault="00D37773" w:rsidP="00D37773">
            <w:pPr>
              <w:ind w:left="-180"/>
              <w:jc w:val="both"/>
              <w:rPr>
                <w:lang w:val="en-US"/>
              </w:rPr>
            </w:pPr>
          </w:p>
        </w:tc>
        <w:tc>
          <w:tcPr>
            <w:tcW w:w="4678" w:type="dxa"/>
            <w:vAlign w:val="center"/>
          </w:tcPr>
          <w:p w:rsidR="00B863A4" w:rsidRPr="00B863A4" w:rsidRDefault="00B863A4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D37773" w:rsidRPr="00D94602" w:rsidRDefault="00D37773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  <w:r w:rsidRPr="00D94602">
              <w:rPr>
                <w:rFonts w:cs="Arial"/>
                <w:color w:val="404040"/>
                <w:shd w:val="clear" w:color="auto" w:fill="FFFFFF"/>
                <w:lang w:val="en-US"/>
              </w:rPr>
              <w:br/>
            </w:r>
          </w:p>
          <w:p w:rsidR="00D37773" w:rsidRPr="00D94602" w:rsidRDefault="00D37773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395B68" w:rsidRPr="00D94602" w:rsidRDefault="00395B68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</w:tc>
      </w:tr>
    </w:tbl>
    <w:p w:rsidR="00E33023" w:rsidRPr="00D94602" w:rsidRDefault="00E33023">
      <w:pPr>
        <w:rPr>
          <w:sz w:val="16"/>
          <w:szCs w:val="16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 w:firstRow="1" w:lastRow="0" w:firstColumn="1" w:lastColumn="0" w:noHBand="0" w:noVBand="0"/>
      </w:tblPr>
      <w:tblGrid>
        <w:gridCol w:w="3969"/>
        <w:gridCol w:w="5839"/>
      </w:tblGrid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Contact pers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 xml:space="preserve">Title, </w:t>
            </w:r>
            <w:r w:rsidRPr="00D94602">
              <w:rPr>
                <w:rFonts w:cs="MyriadPro-Regular"/>
                <w:color w:val="404040"/>
                <w:lang w:val="en-GB"/>
              </w:rPr>
              <w:t>Family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irst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iti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 xml:space="preserve">Telephone 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395B68" w:rsidRPr="00D94602" w:rsidRDefault="00395B68" w:rsidP="0079201A">
      <w:pPr>
        <w:rPr>
          <w:lang w:val="en-GB"/>
        </w:rPr>
      </w:pPr>
    </w:p>
    <w:p w:rsidR="00395B68" w:rsidRPr="00D94602" w:rsidRDefault="00395B68" w:rsidP="0079201A">
      <w:pPr>
        <w:rPr>
          <w:lang w:val="en-GB"/>
        </w:rPr>
      </w:pPr>
    </w:p>
    <w:p w:rsidR="00E33023" w:rsidRPr="00D94602" w:rsidRDefault="00395B68" w:rsidP="0079201A">
      <w:pPr>
        <w:rPr>
          <w:b/>
          <w:sz w:val="28"/>
          <w:szCs w:val="28"/>
          <w:lang w:val="en-GB"/>
        </w:rPr>
      </w:pPr>
      <w:r w:rsidRPr="00D94602">
        <w:rPr>
          <w:b/>
          <w:sz w:val="28"/>
          <w:szCs w:val="28"/>
          <w:lang w:val="en-GB"/>
        </w:rPr>
        <w:t>Projects funded in last 3 years</w:t>
      </w:r>
    </w:p>
    <w:tbl>
      <w:tblPr>
        <w:tblW w:w="972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718"/>
        <w:gridCol w:w="2241"/>
        <w:gridCol w:w="2608"/>
        <w:gridCol w:w="3153"/>
      </w:tblGrid>
      <w:tr w:rsidR="00395B68" w:rsidRPr="00D35869" w:rsidTr="00B560A7">
        <w:tc>
          <w:tcPr>
            <w:tcW w:w="171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lastRenderedPageBreak/>
              <w:t>Programme or initiative</w:t>
            </w:r>
          </w:p>
        </w:tc>
        <w:tc>
          <w:tcPr>
            <w:tcW w:w="2241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Identification/contract number</w:t>
            </w:r>
          </w:p>
        </w:tc>
        <w:tc>
          <w:tcPr>
            <w:tcW w:w="260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Contracting promoter</w:t>
            </w:r>
          </w:p>
        </w:tc>
        <w:tc>
          <w:tcPr>
            <w:tcW w:w="3153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Title of the project</w:t>
            </w:r>
          </w:p>
        </w:tc>
      </w:tr>
      <w:tr w:rsidR="00395B68" w:rsidRPr="00D35869" w:rsidTr="00B560A7">
        <w:tc>
          <w:tcPr>
            <w:tcW w:w="1718" w:type="dxa"/>
          </w:tcPr>
          <w:p w:rsidR="00395B68" w:rsidRPr="00D94602" w:rsidRDefault="00395B68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 xml:space="preserve">Erasmus + </w:t>
            </w:r>
          </w:p>
        </w:tc>
        <w:tc>
          <w:tcPr>
            <w:tcW w:w="2241" w:type="dxa"/>
          </w:tcPr>
          <w:p w:rsidR="00395B68" w:rsidRPr="00D94602" w:rsidRDefault="00395B68" w:rsidP="00E545DC"/>
        </w:tc>
        <w:tc>
          <w:tcPr>
            <w:tcW w:w="2608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</w:tr>
      <w:tr w:rsidR="009D2E51" w:rsidRPr="00D35869" w:rsidTr="00B560A7">
        <w:tc>
          <w:tcPr>
            <w:tcW w:w="1718" w:type="dxa"/>
          </w:tcPr>
          <w:p w:rsidR="009D2E51" w:rsidRPr="00D94602" w:rsidRDefault="009D2E51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>Erasmus +</w:t>
            </w:r>
          </w:p>
        </w:tc>
        <w:tc>
          <w:tcPr>
            <w:tcW w:w="2241" w:type="dxa"/>
          </w:tcPr>
          <w:p w:rsidR="009D2E51" w:rsidRPr="00B863A4" w:rsidRDefault="009D2E51" w:rsidP="00E545DC"/>
        </w:tc>
        <w:tc>
          <w:tcPr>
            <w:tcW w:w="2608" w:type="dxa"/>
          </w:tcPr>
          <w:p w:rsidR="009D2E51" w:rsidRDefault="009D2E51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9D2E51" w:rsidRDefault="009D2E51" w:rsidP="00E545DC"/>
        </w:tc>
      </w:tr>
    </w:tbl>
    <w:p w:rsidR="00E33023" w:rsidRPr="00D94602" w:rsidRDefault="00E33023">
      <w:pPr>
        <w:rPr>
          <w:lang w:val="en-GB"/>
        </w:rPr>
      </w:pPr>
    </w:p>
    <w:sectPr w:rsidR="00E33023" w:rsidRPr="00D94602" w:rsidSect="00B5128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3540" w:rsidRDefault="001B3540" w:rsidP="00CA43CF">
      <w:pPr>
        <w:spacing w:after="0" w:line="240" w:lineRule="auto"/>
      </w:pPr>
      <w:r>
        <w:separator/>
      </w:r>
    </w:p>
  </w:endnote>
  <w:endnote w:type="continuationSeparator" w:id="0">
    <w:p w:rsidR="001B3540" w:rsidRDefault="001B3540" w:rsidP="00CA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yriadPro-Regular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1B9" w:rsidRDefault="00D841B9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0A7" w:rsidRPr="0079201A" w:rsidRDefault="00E33023" w:rsidP="00B560A7">
    <w:pPr>
      <w:pStyle w:val="Pidipagina"/>
      <w:jc w:val="center"/>
      <w:rPr>
        <w:sz w:val="28"/>
        <w:szCs w:val="28"/>
        <w:lang w:val="en-US"/>
      </w:rPr>
    </w:pPr>
    <w:r w:rsidRPr="0079201A">
      <w:rPr>
        <w:sz w:val="28"/>
        <w:szCs w:val="28"/>
        <w:lang w:val="en-US"/>
      </w:rPr>
      <w:t>Partner Identification form</w:t>
    </w:r>
    <w:r w:rsidR="00FC5B48">
      <w:rPr>
        <w:sz w:val="28"/>
        <w:szCs w:val="28"/>
        <w:lang w:val="en-US"/>
      </w:rPr>
      <w:t xml:space="preserve"> 201</w:t>
    </w:r>
    <w:r w:rsidR="00D841B9">
      <w:rPr>
        <w:sz w:val="28"/>
        <w:szCs w:val="28"/>
        <w:lang w:val="en-US"/>
      </w:rPr>
      <w:t>8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1B9" w:rsidRDefault="00D841B9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3540" w:rsidRDefault="001B3540" w:rsidP="00CA43CF">
      <w:pPr>
        <w:spacing w:after="0" w:line="240" w:lineRule="auto"/>
      </w:pPr>
      <w:r>
        <w:separator/>
      </w:r>
    </w:p>
  </w:footnote>
  <w:footnote w:type="continuationSeparator" w:id="0">
    <w:p w:rsidR="001B3540" w:rsidRDefault="001B3540" w:rsidP="00CA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1B9" w:rsidRDefault="00D841B9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023" w:rsidRDefault="005F0720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2428240</wp:posOffset>
          </wp:positionH>
          <wp:positionV relativeFrom="paragraph">
            <wp:posOffset>1395730</wp:posOffset>
          </wp:positionV>
          <wp:extent cx="7134225" cy="7702550"/>
          <wp:effectExtent l="0" t="0" r="0" b="0"/>
          <wp:wrapNone/>
          <wp:docPr id="1" name="Slika 1" descr="http://3219a2.medialib.glogster.com/frederik-rajco/media/0d/0d2c2c14814562555cbab61189c3746d67f767c2/eu-stars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http://3219a2.medialib.glogster.com/frederik-rajco/media/0d/0d2c2c14814562555cbab61189c3746d67f767c2/eu-stars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111" r="21956"/>
                  <a:stretch>
                    <a:fillRect/>
                  </a:stretch>
                </pic:blipFill>
                <pic:spPr bwMode="auto">
                  <a:xfrm>
                    <a:off x="0" y="0"/>
                    <a:ext cx="7134225" cy="7702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41B9" w:rsidRDefault="00D841B9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6049C"/>
    <w:multiLevelType w:val="hybridMultilevel"/>
    <w:tmpl w:val="0F441202"/>
    <w:lvl w:ilvl="0" w:tplc="4F8285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F04AC2"/>
    <w:multiLevelType w:val="hybridMultilevel"/>
    <w:tmpl w:val="6AC2F2AE"/>
    <w:lvl w:ilvl="0" w:tplc="46EAD1BC">
      <w:start w:val="1"/>
      <w:numFmt w:val="bullet"/>
      <w:lvlText w:val="□"/>
      <w:lvlJc w:val="left"/>
      <w:pPr>
        <w:tabs>
          <w:tab w:val="num" w:pos="864"/>
        </w:tabs>
        <w:ind w:left="720" w:hanging="360"/>
      </w:pPr>
      <w:rPr>
        <w:rFonts w:ascii="Courier New" w:hAnsi="Courier New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0ED2A2F"/>
    <w:multiLevelType w:val="hybridMultilevel"/>
    <w:tmpl w:val="4B9E77DE"/>
    <w:lvl w:ilvl="0" w:tplc="09205A5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431A7D"/>
    <w:multiLevelType w:val="hybridMultilevel"/>
    <w:tmpl w:val="0D249462"/>
    <w:lvl w:ilvl="0" w:tplc="0588845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TQwtDAwtzSxsDRT0lEKTi0uzszPAykwqgUA8xb67iwAAAA="/>
  </w:docVars>
  <w:rsids>
    <w:rsidRoot w:val="00CA43CF"/>
    <w:rsid w:val="00004080"/>
    <w:rsid w:val="000263FE"/>
    <w:rsid w:val="00075FF9"/>
    <w:rsid w:val="00080E53"/>
    <w:rsid w:val="000A2FE0"/>
    <w:rsid w:val="000A66B7"/>
    <w:rsid w:val="000F66E2"/>
    <w:rsid w:val="00101115"/>
    <w:rsid w:val="001627BD"/>
    <w:rsid w:val="001B3540"/>
    <w:rsid w:val="00225AB5"/>
    <w:rsid w:val="00226EB4"/>
    <w:rsid w:val="002A01DF"/>
    <w:rsid w:val="002A2D4E"/>
    <w:rsid w:val="002A37EF"/>
    <w:rsid w:val="002D2F8E"/>
    <w:rsid w:val="002E2159"/>
    <w:rsid w:val="002E66DA"/>
    <w:rsid w:val="0030231C"/>
    <w:rsid w:val="00395B68"/>
    <w:rsid w:val="003D11CD"/>
    <w:rsid w:val="003F6567"/>
    <w:rsid w:val="00407A60"/>
    <w:rsid w:val="004367E6"/>
    <w:rsid w:val="004E58D9"/>
    <w:rsid w:val="00524C8B"/>
    <w:rsid w:val="00526EDD"/>
    <w:rsid w:val="005448D3"/>
    <w:rsid w:val="005811D8"/>
    <w:rsid w:val="00587444"/>
    <w:rsid w:val="00590EAE"/>
    <w:rsid w:val="005F0720"/>
    <w:rsid w:val="005F281A"/>
    <w:rsid w:val="00621362"/>
    <w:rsid w:val="00670D7B"/>
    <w:rsid w:val="006779E0"/>
    <w:rsid w:val="007247A2"/>
    <w:rsid w:val="00747A50"/>
    <w:rsid w:val="007847F8"/>
    <w:rsid w:val="0079201A"/>
    <w:rsid w:val="007C60B9"/>
    <w:rsid w:val="007C7A72"/>
    <w:rsid w:val="00802A3F"/>
    <w:rsid w:val="00821E48"/>
    <w:rsid w:val="00827E67"/>
    <w:rsid w:val="0085312C"/>
    <w:rsid w:val="00866F86"/>
    <w:rsid w:val="00874F52"/>
    <w:rsid w:val="008D0046"/>
    <w:rsid w:val="008D3453"/>
    <w:rsid w:val="008D410E"/>
    <w:rsid w:val="008D45D6"/>
    <w:rsid w:val="008E5FF0"/>
    <w:rsid w:val="00932ADB"/>
    <w:rsid w:val="0098110F"/>
    <w:rsid w:val="009A4D19"/>
    <w:rsid w:val="009D2E51"/>
    <w:rsid w:val="00AA5FB6"/>
    <w:rsid w:val="00AB1C12"/>
    <w:rsid w:val="00B269DA"/>
    <w:rsid w:val="00B51284"/>
    <w:rsid w:val="00B560A7"/>
    <w:rsid w:val="00B700B7"/>
    <w:rsid w:val="00B81A6A"/>
    <w:rsid w:val="00B863A4"/>
    <w:rsid w:val="00B919B6"/>
    <w:rsid w:val="00B96B08"/>
    <w:rsid w:val="00BA47C9"/>
    <w:rsid w:val="00BF77D2"/>
    <w:rsid w:val="00C442D2"/>
    <w:rsid w:val="00C67925"/>
    <w:rsid w:val="00C77D60"/>
    <w:rsid w:val="00C82B17"/>
    <w:rsid w:val="00CA0D4C"/>
    <w:rsid w:val="00CA43CF"/>
    <w:rsid w:val="00D3220D"/>
    <w:rsid w:val="00D35869"/>
    <w:rsid w:val="00D37773"/>
    <w:rsid w:val="00D424B2"/>
    <w:rsid w:val="00D70CB1"/>
    <w:rsid w:val="00D8419D"/>
    <w:rsid w:val="00D841B9"/>
    <w:rsid w:val="00D94206"/>
    <w:rsid w:val="00D94602"/>
    <w:rsid w:val="00DE21AD"/>
    <w:rsid w:val="00E33023"/>
    <w:rsid w:val="00E41097"/>
    <w:rsid w:val="00E7105A"/>
    <w:rsid w:val="00EA4A7C"/>
    <w:rsid w:val="00F22142"/>
    <w:rsid w:val="00F67F21"/>
    <w:rsid w:val="00F910BE"/>
    <w:rsid w:val="00FA5CC5"/>
    <w:rsid w:val="00FC5B48"/>
    <w:rsid w:val="00FE1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247A2"/>
    <w:pPr>
      <w:spacing w:after="200" w:line="276" w:lineRule="auto"/>
    </w:pPr>
    <w:rPr>
      <w:sz w:val="22"/>
      <w:szCs w:val="22"/>
      <w:lang w:val="hr-HR" w:eastAsia="en-US"/>
    </w:rPr>
  </w:style>
  <w:style w:type="paragraph" w:styleId="Titolo1">
    <w:name w:val="heading 1"/>
    <w:basedOn w:val="Normale"/>
    <w:next w:val="Normale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Balk1Char">
    <w:name w:val="Başlık 1 Char"/>
    <w:link w:val="Titolo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Testofumetto">
    <w:name w:val="Balloon Text"/>
    <w:basedOn w:val="Normale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Testofumetto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Intestazione"/>
    <w:uiPriority w:val="99"/>
    <w:semiHidden/>
    <w:locked/>
    <w:rsid w:val="00CA43CF"/>
    <w:rPr>
      <w:rFonts w:cs="Times New Roman"/>
    </w:rPr>
  </w:style>
  <w:style w:type="paragraph" w:styleId="Pidipagina">
    <w:name w:val="footer"/>
    <w:basedOn w:val="Normale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Pidipagina"/>
    <w:uiPriority w:val="99"/>
    <w:semiHidden/>
    <w:locked/>
    <w:rsid w:val="00CA43CF"/>
    <w:rPr>
      <w:rFonts w:cs="Times New Roman"/>
    </w:rPr>
  </w:style>
  <w:style w:type="table" w:styleId="Grigliatabella">
    <w:name w:val="Table Grid"/>
    <w:basedOn w:val="Tabellanormale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uiPriority w:val="99"/>
    <w:rsid w:val="009A4D19"/>
    <w:rPr>
      <w:rFonts w:cs="Times New Roman"/>
      <w:color w:val="0000FF"/>
      <w:u w:val="single"/>
    </w:rPr>
  </w:style>
  <w:style w:type="paragraph" w:styleId="Nessunaspaziatura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e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Paragrafoelenco">
    <w:name w:val="List Paragraph"/>
    <w:basedOn w:val="Normale"/>
    <w:uiPriority w:val="99"/>
    <w:qFormat/>
    <w:rsid w:val="00AB1C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247A2"/>
    <w:pPr>
      <w:spacing w:after="200" w:line="276" w:lineRule="auto"/>
    </w:pPr>
    <w:rPr>
      <w:sz w:val="22"/>
      <w:szCs w:val="22"/>
      <w:lang w:val="hr-HR" w:eastAsia="en-US"/>
    </w:rPr>
  </w:style>
  <w:style w:type="paragraph" w:styleId="Titolo1">
    <w:name w:val="heading 1"/>
    <w:basedOn w:val="Normale"/>
    <w:next w:val="Normale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Balk1Char">
    <w:name w:val="Başlık 1 Char"/>
    <w:link w:val="Titolo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Testofumetto">
    <w:name w:val="Balloon Text"/>
    <w:basedOn w:val="Normale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Testofumetto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Intestazione"/>
    <w:uiPriority w:val="99"/>
    <w:semiHidden/>
    <w:locked/>
    <w:rsid w:val="00CA43CF"/>
    <w:rPr>
      <w:rFonts w:cs="Times New Roman"/>
    </w:rPr>
  </w:style>
  <w:style w:type="paragraph" w:styleId="Pidipagina">
    <w:name w:val="footer"/>
    <w:basedOn w:val="Normale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Pidipagina"/>
    <w:uiPriority w:val="99"/>
    <w:semiHidden/>
    <w:locked/>
    <w:rsid w:val="00CA43CF"/>
    <w:rPr>
      <w:rFonts w:cs="Times New Roman"/>
    </w:rPr>
  </w:style>
  <w:style w:type="table" w:styleId="Grigliatabella">
    <w:name w:val="Table Grid"/>
    <w:basedOn w:val="Tabellanormale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uiPriority w:val="99"/>
    <w:rsid w:val="009A4D19"/>
    <w:rPr>
      <w:rFonts w:cs="Times New Roman"/>
      <w:color w:val="0000FF"/>
      <w:u w:val="single"/>
    </w:rPr>
  </w:style>
  <w:style w:type="paragraph" w:styleId="Nessunaspaziatura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e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Paragrafoelenco">
    <w:name w:val="List Paragraph"/>
    <w:basedOn w:val="Normale"/>
    <w:uiPriority w:val="99"/>
    <w:qFormat/>
    <w:rsid w:val="00AB1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08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5</Words>
  <Characters>604</Characters>
  <Application>Microsoft Office Word</Application>
  <DocSecurity>0</DocSecurity>
  <Lines>5</Lines>
  <Paragraphs>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1-08T02:26:00Z</dcterms:created>
  <dcterms:modified xsi:type="dcterms:W3CDTF">2019-01-08T02:26:00Z</dcterms:modified>
</cp:coreProperties>
</file>